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atherine Clear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atherin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lear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102 W Skylark Ct Palatine, IL, USA 60067-707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atherine.a.cleary@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847275950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k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9/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4/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